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1"/>
        <w:tblW w:w="1543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698"/>
        <w:gridCol w:w="2273"/>
        <w:gridCol w:w="5357"/>
        <w:gridCol w:w="987"/>
        <w:gridCol w:w="752"/>
        <w:gridCol w:w="841"/>
        <w:gridCol w:w="851"/>
        <w:gridCol w:w="2676"/>
      </w:tblGrid>
      <w:tr w:rsidR="00192DEB" w:rsidRPr="0044062F" w:rsidTr="008B13A8">
        <w:trPr>
          <w:trHeight w:val="785"/>
        </w:trPr>
        <w:tc>
          <w:tcPr>
            <w:tcW w:w="15435" w:type="dxa"/>
            <w:gridSpan w:val="8"/>
          </w:tcPr>
          <w:p w:rsidR="00192DEB" w:rsidRPr="0044062F" w:rsidRDefault="00CE45FE" w:rsidP="008B13A8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 xml:space="preserve">JELOVNIK: DJEČJI VRTIĆ </w:t>
            </w:r>
            <w:r w:rsidR="00C42E32"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ZVONČIĆ OZALJ</w:t>
            </w:r>
          </w:p>
          <w:p w:rsidR="00192DEB" w:rsidRPr="0044062F" w:rsidRDefault="00CE45FE" w:rsidP="008B13A8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538135"/>
                <w:sz w:val="16"/>
                <w:szCs w:val="16"/>
              </w:rPr>
              <w:t>HEALTHY MEAL STANDARD Kindergarten MENU</w:t>
            </w:r>
          </w:p>
        </w:tc>
      </w:tr>
      <w:tr w:rsidR="00192DEB" w:rsidRPr="0044062F" w:rsidTr="008B13A8">
        <w:trPr>
          <w:trHeight w:val="430"/>
        </w:trPr>
        <w:tc>
          <w:tcPr>
            <w:tcW w:w="15435" w:type="dxa"/>
            <w:gridSpan w:val="8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sz w:val="16"/>
                <w:szCs w:val="16"/>
              </w:rPr>
            </w:pPr>
            <w:bookmarkStart w:id="0" w:name="_heading=h.gjdgxs" w:colFirst="0" w:colLast="0"/>
            <w:bookmarkEnd w:id="0"/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 xml:space="preserve">TJEDAN: </w:t>
            </w:r>
            <w:r w:rsidR="00860D5C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05.02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</w:t>
            </w:r>
            <w:r w:rsidR="00860D5C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2024</w:t>
            </w:r>
            <w:r w:rsidR="002C0090"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-</w:t>
            </w:r>
            <w:r w:rsidR="00860D5C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09.02.2024</w:t>
            </w: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.</w:t>
            </w:r>
          </w:p>
        </w:tc>
      </w:tr>
      <w:tr w:rsidR="00192DEB" w:rsidRPr="0044062F" w:rsidTr="008B13A8">
        <w:trPr>
          <w:trHeight w:val="451"/>
        </w:trPr>
        <w:tc>
          <w:tcPr>
            <w:tcW w:w="1698" w:type="dxa"/>
            <w:vMerge w:val="restart"/>
            <w:vAlign w:val="center"/>
          </w:tcPr>
          <w:p w:rsidR="00192DEB" w:rsidRPr="0044062F" w:rsidRDefault="00CE45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DAN</w:t>
            </w:r>
          </w:p>
        </w:tc>
        <w:tc>
          <w:tcPr>
            <w:tcW w:w="2273" w:type="dxa"/>
            <w:vMerge w:val="restart"/>
            <w:vAlign w:val="center"/>
          </w:tcPr>
          <w:p w:rsidR="00192DEB" w:rsidRPr="00386B28" w:rsidRDefault="00CE45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SMJENA</w:t>
            </w:r>
          </w:p>
        </w:tc>
        <w:tc>
          <w:tcPr>
            <w:tcW w:w="5357" w:type="dxa"/>
            <w:vMerge w:val="restart"/>
            <w:vAlign w:val="center"/>
          </w:tcPr>
          <w:p w:rsidR="00192DEB" w:rsidRPr="00386B28" w:rsidRDefault="00CE45F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NAZIV OBROKA</w:t>
            </w:r>
          </w:p>
        </w:tc>
        <w:tc>
          <w:tcPr>
            <w:tcW w:w="3431" w:type="dxa"/>
            <w:gridSpan w:val="4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HRANJIVE VRIJEDNOSTI</w:t>
            </w:r>
          </w:p>
        </w:tc>
        <w:tc>
          <w:tcPr>
            <w:tcW w:w="2676" w:type="dxa"/>
            <w:vMerge w:val="restart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ALERGENI</w:t>
            </w:r>
          </w:p>
        </w:tc>
      </w:tr>
      <w:tr w:rsidR="00192DEB" w:rsidRPr="0044062F" w:rsidTr="008B13A8">
        <w:trPr>
          <w:trHeight w:val="207"/>
        </w:trPr>
        <w:tc>
          <w:tcPr>
            <w:tcW w:w="1698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70AD47"/>
                <w:sz w:val="16"/>
                <w:szCs w:val="16"/>
              </w:rPr>
            </w:pPr>
          </w:p>
        </w:tc>
        <w:tc>
          <w:tcPr>
            <w:tcW w:w="2273" w:type="dxa"/>
            <w:vMerge/>
            <w:vAlign w:val="center"/>
          </w:tcPr>
          <w:p w:rsidR="00192DEB" w:rsidRPr="00386B28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70AD47"/>
                <w:sz w:val="14"/>
                <w:szCs w:val="14"/>
              </w:rPr>
            </w:pPr>
          </w:p>
        </w:tc>
        <w:tc>
          <w:tcPr>
            <w:tcW w:w="5357" w:type="dxa"/>
            <w:vMerge/>
            <w:vAlign w:val="center"/>
          </w:tcPr>
          <w:p w:rsidR="00192DEB" w:rsidRPr="00386B28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70AD47"/>
                <w:sz w:val="14"/>
                <w:szCs w:val="14"/>
              </w:rPr>
            </w:pPr>
          </w:p>
        </w:tc>
        <w:tc>
          <w:tcPr>
            <w:tcW w:w="987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U/g</w:t>
            </w:r>
          </w:p>
        </w:tc>
        <w:tc>
          <w:tcPr>
            <w:tcW w:w="752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B /g</w:t>
            </w:r>
          </w:p>
        </w:tc>
        <w:tc>
          <w:tcPr>
            <w:tcW w:w="841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M/g</w:t>
            </w:r>
          </w:p>
        </w:tc>
        <w:tc>
          <w:tcPr>
            <w:tcW w:w="851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E/kcal</w:t>
            </w:r>
          </w:p>
        </w:tc>
        <w:tc>
          <w:tcPr>
            <w:tcW w:w="2676" w:type="dxa"/>
            <w:vMerge/>
            <w:vAlign w:val="center"/>
          </w:tcPr>
          <w:p w:rsidR="00192DEB" w:rsidRPr="00386B28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14"/>
                <w:szCs w:val="14"/>
              </w:rPr>
            </w:pPr>
          </w:p>
        </w:tc>
      </w:tr>
      <w:tr w:rsidR="00192DEB" w:rsidRPr="0044062F" w:rsidTr="004D3FF2">
        <w:trPr>
          <w:trHeight w:val="268"/>
        </w:trPr>
        <w:tc>
          <w:tcPr>
            <w:tcW w:w="1698" w:type="dxa"/>
            <w:vMerge w:val="restart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PONEDJELJAK</w:t>
            </w: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E75B5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E75B5"/>
                <w:sz w:val="14"/>
                <w:szCs w:val="14"/>
              </w:rPr>
              <w:t>DORUČAK</w:t>
            </w:r>
          </w:p>
        </w:tc>
        <w:tc>
          <w:tcPr>
            <w:tcW w:w="5357" w:type="dxa"/>
            <w:vAlign w:val="center"/>
          </w:tcPr>
          <w:p w:rsidR="00192DEB" w:rsidRPr="00386B28" w:rsidRDefault="00860D5C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860D5C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CRUNCH ZOBENE S BRUSNICOM</w:t>
            </w:r>
          </w:p>
        </w:tc>
        <w:tc>
          <w:tcPr>
            <w:tcW w:w="987" w:type="dxa"/>
            <w:vAlign w:val="center"/>
          </w:tcPr>
          <w:p w:rsidR="00192DEB" w:rsidRPr="00386B28" w:rsidRDefault="00860D5C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36.4</w:t>
            </w:r>
          </w:p>
        </w:tc>
        <w:tc>
          <w:tcPr>
            <w:tcW w:w="752" w:type="dxa"/>
            <w:vAlign w:val="center"/>
          </w:tcPr>
          <w:p w:rsidR="00192DEB" w:rsidRPr="00386B28" w:rsidRDefault="00860D5C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0.6</w:t>
            </w:r>
          </w:p>
        </w:tc>
        <w:tc>
          <w:tcPr>
            <w:tcW w:w="841" w:type="dxa"/>
            <w:vAlign w:val="center"/>
          </w:tcPr>
          <w:p w:rsidR="00192DEB" w:rsidRPr="00386B28" w:rsidRDefault="00860D5C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8.5</w:t>
            </w:r>
          </w:p>
        </w:tc>
        <w:tc>
          <w:tcPr>
            <w:tcW w:w="851" w:type="dxa"/>
            <w:vAlign w:val="center"/>
          </w:tcPr>
          <w:p w:rsidR="00192DEB" w:rsidRPr="00386B28" w:rsidRDefault="00860D5C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70</w:t>
            </w:r>
          </w:p>
        </w:tc>
        <w:tc>
          <w:tcPr>
            <w:tcW w:w="2676" w:type="dxa"/>
            <w:vAlign w:val="center"/>
          </w:tcPr>
          <w:p w:rsidR="00192DEB" w:rsidRPr="00386B28" w:rsidRDefault="00860D5C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860D5C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Gluten(T), Gluten(S), Soja(S), Mlijeko(T), Kikiriki(T), Orašidi(T), Sezam(T), Laktoza(S), Mlijeko(S)</w:t>
            </w:r>
          </w:p>
        </w:tc>
      </w:tr>
      <w:tr w:rsidR="00192DEB" w:rsidRPr="0044062F" w:rsidTr="008B13A8">
        <w:trPr>
          <w:trHeight w:val="313"/>
        </w:trPr>
        <w:tc>
          <w:tcPr>
            <w:tcW w:w="1698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E75B5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E75B5"/>
                <w:sz w:val="14"/>
                <w:szCs w:val="14"/>
              </w:rPr>
              <w:t>JUTARNJA UŽINA</w:t>
            </w:r>
          </w:p>
        </w:tc>
        <w:tc>
          <w:tcPr>
            <w:tcW w:w="5357" w:type="dxa"/>
            <w:vAlign w:val="center"/>
          </w:tcPr>
          <w:p w:rsidR="00192DEB" w:rsidRPr="00386B28" w:rsidRDefault="00E13639">
            <w:pP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JABUKA</w:t>
            </w:r>
          </w:p>
        </w:tc>
        <w:tc>
          <w:tcPr>
            <w:tcW w:w="987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9.0</w:t>
            </w:r>
          </w:p>
        </w:tc>
        <w:tc>
          <w:tcPr>
            <w:tcW w:w="752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0.0</w:t>
            </w:r>
          </w:p>
        </w:tc>
        <w:tc>
          <w:tcPr>
            <w:tcW w:w="841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0.0</w:t>
            </w:r>
          </w:p>
        </w:tc>
        <w:tc>
          <w:tcPr>
            <w:tcW w:w="851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36</w:t>
            </w:r>
          </w:p>
        </w:tc>
        <w:tc>
          <w:tcPr>
            <w:tcW w:w="2676" w:type="dxa"/>
            <w:vAlign w:val="center"/>
          </w:tcPr>
          <w:p w:rsidR="00192DEB" w:rsidRPr="00386B28" w:rsidRDefault="00192DEB">
            <w:pP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</w:p>
        </w:tc>
      </w:tr>
      <w:tr w:rsidR="00192DEB" w:rsidRPr="0044062F" w:rsidTr="008B13A8">
        <w:trPr>
          <w:trHeight w:val="301"/>
        </w:trPr>
        <w:tc>
          <w:tcPr>
            <w:tcW w:w="1698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E75B5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E75B5"/>
                <w:sz w:val="14"/>
                <w:szCs w:val="14"/>
              </w:rPr>
              <w:t>RUČAK</w:t>
            </w:r>
          </w:p>
        </w:tc>
        <w:tc>
          <w:tcPr>
            <w:tcW w:w="5357" w:type="dxa"/>
            <w:vAlign w:val="center"/>
          </w:tcPr>
          <w:p w:rsidR="00192DEB" w:rsidRPr="00386B28" w:rsidRDefault="00EE10A1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VARIVO OD SLANUTKA I POVRĆA, KUPUS SALATA, KUKURUZNI KRUH, PETIT BUER</w:t>
            </w:r>
          </w:p>
        </w:tc>
        <w:tc>
          <w:tcPr>
            <w:tcW w:w="987" w:type="dxa"/>
            <w:vAlign w:val="center"/>
          </w:tcPr>
          <w:p w:rsidR="00192DEB" w:rsidRPr="00386B28" w:rsidRDefault="006604CB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71.3</w:t>
            </w:r>
          </w:p>
        </w:tc>
        <w:tc>
          <w:tcPr>
            <w:tcW w:w="752" w:type="dxa"/>
            <w:vAlign w:val="center"/>
          </w:tcPr>
          <w:p w:rsidR="00192DEB" w:rsidRPr="00386B28" w:rsidRDefault="006604C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3.0</w:t>
            </w:r>
          </w:p>
        </w:tc>
        <w:tc>
          <w:tcPr>
            <w:tcW w:w="841" w:type="dxa"/>
            <w:vAlign w:val="center"/>
          </w:tcPr>
          <w:p w:rsidR="00192DEB" w:rsidRPr="00386B28" w:rsidRDefault="006604C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5.6</w:t>
            </w:r>
          </w:p>
        </w:tc>
        <w:tc>
          <w:tcPr>
            <w:tcW w:w="851" w:type="dxa"/>
            <w:vAlign w:val="center"/>
          </w:tcPr>
          <w:p w:rsidR="00192DEB" w:rsidRPr="00386B28" w:rsidRDefault="006604C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477</w:t>
            </w:r>
          </w:p>
        </w:tc>
        <w:tc>
          <w:tcPr>
            <w:tcW w:w="2676" w:type="dxa"/>
            <w:vAlign w:val="center"/>
          </w:tcPr>
          <w:p w:rsidR="00192DEB" w:rsidRPr="00386B28" w:rsidRDefault="006604CB" w:rsidP="00F141B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Gluten(S), Jaja(T), Soja(T), Mlijeko(T), Orašidi(T), Sezam(T), Soja(S), Mlijeko(S), Celer(S), Celer(T), Gluten(T)</w:t>
            </w:r>
          </w:p>
        </w:tc>
      </w:tr>
      <w:tr w:rsidR="00192DEB" w:rsidRPr="0044062F" w:rsidTr="008B13A8">
        <w:trPr>
          <w:trHeight w:val="306"/>
        </w:trPr>
        <w:tc>
          <w:tcPr>
            <w:tcW w:w="1698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E75B5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E75B5"/>
                <w:sz w:val="14"/>
                <w:szCs w:val="14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192DEB" w:rsidRPr="00386B28" w:rsidRDefault="00BE2BB8" w:rsidP="000C5A00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bookmarkStart w:id="1" w:name="_heading=h.30j0zll" w:colFirst="0" w:colLast="0"/>
            <w:bookmarkEnd w:id="1"/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KRUH S MASLACEM I MEDOM</w:t>
            </w:r>
          </w:p>
        </w:tc>
        <w:tc>
          <w:tcPr>
            <w:tcW w:w="987" w:type="dxa"/>
            <w:vAlign w:val="center"/>
          </w:tcPr>
          <w:p w:rsidR="00192DEB" w:rsidRPr="00386B28" w:rsidRDefault="00BE2BB8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9.1</w:t>
            </w:r>
          </w:p>
        </w:tc>
        <w:tc>
          <w:tcPr>
            <w:tcW w:w="752" w:type="dxa"/>
            <w:vAlign w:val="center"/>
          </w:tcPr>
          <w:p w:rsidR="00192DEB" w:rsidRPr="00386B28" w:rsidRDefault="00BE2BB8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.7</w:t>
            </w:r>
          </w:p>
        </w:tc>
        <w:tc>
          <w:tcPr>
            <w:tcW w:w="841" w:type="dxa"/>
            <w:vAlign w:val="center"/>
          </w:tcPr>
          <w:p w:rsidR="00192DEB" w:rsidRPr="00386B28" w:rsidRDefault="00BE2BB8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4.8</w:t>
            </w:r>
          </w:p>
        </w:tc>
        <w:tc>
          <w:tcPr>
            <w:tcW w:w="851" w:type="dxa"/>
            <w:vAlign w:val="center"/>
          </w:tcPr>
          <w:p w:rsidR="00192DEB" w:rsidRPr="00386B28" w:rsidRDefault="00BE2BB8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31</w:t>
            </w:r>
          </w:p>
        </w:tc>
        <w:tc>
          <w:tcPr>
            <w:tcW w:w="2676" w:type="dxa"/>
            <w:vAlign w:val="center"/>
          </w:tcPr>
          <w:p w:rsidR="00192DEB" w:rsidRPr="00386B28" w:rsidRDefault="00BE2BB8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Gluten(S), Jaja(T), Soja(S), Mlijeko(T), Orašidi(T), Sezam(T), Laktoza(S), Gluten(T), Mlijeko(S)</w:t>
            </w:r>
          </w:p>
        </w:tc>
      </w:tr>
      <w:tr w:rsidR="00192DEB" w:rsidRPr="0044062F" w:rsidTr="008B13A8">
        <w:trPr>
          <w:trHeight w:val="278"/>
        </w:trPr>
        <w:tc>
          <w:tcPr>
            <w:tcW w:w="1698" w:type="dxa"/>
            <w:vMerge w:val="restart"/>
            <w:vAlign w:val="center"/>
          </w:tcPr>
          <w:p w:rsidR="00192DEB" w:rsidRPr="0044062F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</w:pPr>
            <w:r w:rsidRPr="0044062F">
              <w:rPr>
                <w:rFonts w:ascii="Calibri" w:eastAsia="Calibri" w:hAnsi="Calibri" w:cs="Calibri"/>
                <w:b/>
                <w:color w:val="2F5496" w:themeColor="accent5" w:themeShade="BF"/>
                <w:sz w:val="16"/>
                <w:szCs w:val="16"/>
              </w:rPr>
              <w:t>UTORAK</w:t>
            </w:r>
          </w:p>
        </w:tc>
        <w:tc>
          <w:tcPr>
            <w:tcW w:w="2273" w:type="dxa"/>
            <w:vAlign w:val="center"/>
          </w:tcPr>
          <w:p w:rsidR="00192DEB" w:rsidRPr="00386B28" w:rsidRDefault="00BE047B">
            <w:pPr>
              <w:jc w:val="center"/>
              <w:rPr>
                <w:rFonts w:ascii="Calibri" w:eastAsia="Calibri" w:hAnsi="Calibri" w:cs="Calibri"/>
                <w:b/>
                <w:color w:val="7030A0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7030A0"/>
                <w:sz w:val="14"/>
                <w:szCs w:val="14"/>
              </w:rPr>
              <w:t>DORUČAK</w:t>
            </w:r>
          </w:p>
        </w:tc>
        <w:tc>
          <w:tcPr>
            <w:tcW w:w="5357" w:type="dxa"/>
            <w:vAlign w:val="center"/>
          </w:tcPr>
          <w:p w:rsidR="00192DEB" w:rsidRPr="00386B28" w:rsidRDefault="00E136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KRUH, KUHANO JAJAE, ZLATNO MLIJEKO</w:t>
            </w:r>
            <w:r w:rsidR="00F10039"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 xml:space="preserve"> S MEDOM</w:t>
            </w:r>
          </w:p>
        </w:tc>
        <w:tc>
          <w:tcPr>
            <w:tcW w:w="987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32.0</w:t>
            </w:r>
          </w:p>
        </w:tc>
        <w:tc>
          <w:tcPr>
            <w:tcW w:w="752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3.7</w:t>
            </w:r>
          </w:p>
        </w:tc>
        <w:tc>
          <w:tcPr>
            <w:tcW w:w="84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9.9</w:t>
            </w:r>
          </w:p>
        </w:tc>
        <w:tc>
          <w:tcPr>
            <w:tcW w:w="85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73</w:t>
            </w:r>
          </w:p>
        </w:tc>
        <w:tc>
          <w:tcPr>
            <w:tcW w:w="2676" w:type="dxa"/>
            <w:vAlign w:val="center"/>
          </w:tcPr>
          <w:p w:rsidR="00192DEB" w:rsidRPr="00386B28" w:rsidRDefault="00F100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Jaja(S), Laktoza(S), Mlijeko(S), Celer(T), Gluten(T), Gluten(S), Jaja(T), Soja(S), Mlijeko(T), Orašidi(T), Sezam(T</w:t>
            </w:r>
          </w:p>
        </w:tc>
      </w:tr>
      <w:tr w:rsidR="00192DEB" w:rsidRPr="0044062F" w:rsidTr="00F77525">
        <w:trPr>
          <w:trHeight w:val="444"/>
        </w:trPr>
        <w:tc>
          <w:tcPr>
            <w:tcW w:w="1698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BE047B">
            <w:pPr>
              <w:jc w:val="center"/>
              <w:rPr>
                <w:rFonts w:ascii="Calibri" w:eastAsia="Calibri" w:hAnsi="Calibri" w:cs="Calibri"/>
                <w:b/>
                <w:color w:val="7030A0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7030A0"/>
                <w:sz w:val="14"/>
                <w:szCs w:val="14"/>
              </w:rPr>
              <w:t>JURARNJA UŽINA</w:t>
            </w:r>
          </w:p>
        </w:tc>
        <w:tc>
          <w:tcPr>
            <w:tcW w:w="5357" w:type="dxa"/>
            <w:vAlign w:val="center"/>
          </w:tcPr>
          <w:p w:rsidR="00192DEB" w:rsidRPr="00386B28" w:rsidRDefault="00E136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MANDARINA</w:t>
            </w:r>
          </w:p>
        </w:tc>
        <w:tc>
          <w:tcPr>
            <w:tcW w:w="987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0.1</w:t>
            </w:r>
          </w:p>
        </w:tc>
        <w:tc>
          <w:tcPr>
            <w:tcW w:w="752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.1</w:t>
            </w:r>
          </w:p>
        </w:tc>
        <w:tc>
          <w:tcPr>
            <w:tcW w:w="84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0.0</w:t>
            </w:r>
          </w:p>
        </w:tc>
        <w:tc>
          <w:tcPr>
            <w:tcW w:w="85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43</w:t>
            </w:r>
          </w:p>
        </w:tc>
        <w:tc>
          <w:tcPr>
            <w:tcW w:w="2676" w:type="dxa"/>
            <w:vAlign w:val="center"/>
          </w:tcPr>
          <w:p w:rsidR="00192DEB" w:rsidRPr="00386B28" w:rsidRDefault="00192DEB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</w:p>
        </w:tc>
      </w:tr>
      <w:tr w:rsidR="00192DEB" w:rsidRPr="0044062F" w:rsidTr="008B13A8">
        <w:trPr>
          <w:trHeight w:val="287"/>
        </w:trPr>
        <w:tc>
          <w:tcPr>
            <w:tcW w:w="1698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BE047B">
            <w:pPr>
              <w:jc w:val="center"/>
              <w:rPr>
                <w:rFonts w:ascii="Calibri" w:eastAsia="Calibri" w:hAnsi="Calibri" w:cs="Calibri"/>
                <w:b/>
                <w:color w:val="7030A0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7030A0"/>
                <w:sz w:val="14"/>
                <w:szCs w:val="14"/>
              </w:rPr>
              <w:t>RUČAK</w:t>
            </w:r>
          </w:p>
        </w:tc>
        <w:tc>
          <w:tcPr>
            <w:tcW w:w="5357" w:type="dxa"/>
            <w:vAlign w:val="center"/>
          </w:tcPr>
          <w:p w:rsidR="00192DEB" w:rsidRPr="00386B28" w:rsidRDefault="00331A4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31A49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JUHA OD RAJČICE S NOKLICAMA , CIKLA SALATA , TJESTENINA S PILETINOM U BIJELOM UMAKU</w:t>
            </w:r>
          </w:p>
        </w:tc>
        <w:tc>
          <w:tcPr>
            <w:tcW w:w="987" w:type="dxa"/>
            <w:vAlign w:val="center"/>
          </w:tcPr>
          <w:p w:rsidR="00192DEB" w:rsidRPr="00386B28" w:rsidRDefault="00331A4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61.0</w:t>
            </w:r>
          </w:p>
        </w:tc>
        <w:tc>
          <w:tcPr>
            <w:tcW w:w="752" w:type="dxa"/>
            <w:vAlign w:val="center"/>
          </w:tcPr>
          <w:p w:rsidR="00192DEB" w:rsidRPr="00386B28" w:rsidRDefault="00331A4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4.2</w:t>
            </w:r>
          </w:p>
        </w:tc>
        <w:tc>
          <w:tcPr>
            <w:tcW w:w="841" w:type="dxa"/>
            <w:vAlign w:val="center"/>
          </w:tcPr>
          <w:p w:rsidR="00192DEB" w:rsidRPr="00386B28" w:rsidRDefault="00331A4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1.3</w:t>
            </w:r>
          </w:p>
        </w:tc>
        <w:tc>
          <w:tcPr>
            <w:tcW w:w="851" w:type="dxa"/>
            <w:vAlign w:val="center"/>
          </w:tcPr>
          <w:p w:rsidR="00192DEB" w:rsidRPr="00386B28" w:rsidRDefault="00331A4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499</w:t>
            </w:r>
          </w:p>
        </w:tc>
        <w:tc>
          <w:tcPr>
            <w:tcW w:w="2676" w:type="dxa"/>
            <w:vAlign w:val="center"/>
          </w:tcPr>
          <w:p w:rsidR="00192DEB" w:rsidRPr="00386B28" w:rsidRDefault="00331A4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31A49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Jaja(S), Gluten(S), Celer(S), Goruščica(S), Jaja(S), Laktoza(T), Mlijeko(S)</w:t>
            </w:r>
          </w:p>
        </w:tc>
      </w:tr>
      <w:tr w:rsidR="00192DEB" w:rsidRPr="0044062F" w:rsidTr="00C42F86">
        <w:trPr>
          <w:trHeight w:val="271"/>
        </w:trPr>
        <w:tc>
          <w:tcPr>
            <w:tcW w:w="1698" w:type="dxa"/>
            <w:vMerge/>
            <w:vAlign w:val="center"/>
          </w:tcPr>
          <w:p w:rsidR="00192DEB" w:rsidRPr="0044062F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6"/>
                <w:szCs w:val="16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BE047B">
            <w:pPr>
              <w:jc w:val="center"/>
              <w:rPr>
                <w:rFonts w:ascii="Calibri" w:eastAsia="Calibri" w:hAnsi="Calibri" w:cs="Calibri"/>
                <w:b/>
                <w:color w:val="7030A0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7030A0"/>
                <w:sz w:val="14"/>
                <w:szCs w:val="14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192DEB" w:rsidRPr="00386B28" w:rsidRDefault="00F61E44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 xml:space="preserve">SIRNI NAMAZ SA SEZAMOM, KRUH </w:t>
            </w:r>
            <w:r w:rsidR="00331A49" w:rsidRPr="00331A49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 xml:space="preserve"> KUKURUZNI</w:t>
            </w:r>
          </w:p>
        </w:tc>
        <w:tc>
          <w:tcPr>
            <w:tcW w:w="987" w:type="dxa"/>
            <w:vAlign w:val="center"/>
          </w:tcPr>
          <w:p w:rsidR="00192DEB" w:rsidRPr="00386B28" w:rsidRDefault="00331A4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68.9</w:t>
            </w:r>
          </w:p>
        </w:tc>
        <w:tc>
          <w:tcPr>
            <w:tcW w:w="752" w:type="dxa"/>
            <w:vAlign w:val="center"/>
          </w:tcPr>
          <w:p w:rsidR="00192DEB" w:rsidRPr="00386B28" w:rsidRDefault="00331A4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5.0</w:t>
            </w:r>
          </w:p>
        </w:tc>
        <w:tc>
          <w:tcPr>
            <w:tcW w:w="841" w:type="dxa"/>
            <w:vAlign w:val="center"/>
          </w:tcPr>
          <w:p w:rsidR="00192DEB" w:rsidRPr="00386B28" w:rsidRDefault="00331A4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2.9</w:t>
            </w:r>
          </w:p>
        </w:tc>
        <w:tc>
          <w:tcPr>
            <w:tcW w:w="851" w:type="dxa"/>
            <w:vAlign w:val="center"/>
          </w:tcPr>
          <w:p w:rsidR="00192DEB" w:rsidRPr="00386B28" w:rsidRDefault="00331A4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540</w:t>
            </w:r>
          </w:p>
        </w:tc>
        <w:tc>
          <w:tcPr>
            <w:tcW w:w="2676" w:type="dxa"/>
            <w:vAlign w:val="center"/>
          </w:tcPr>
          <w:p w:rsidR="00192DEB" w:rsidRPr="00386B28" w:rsidRDefault="00331A4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31A49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Celer(T), Gluten(T), Gluten(S), Jaja(T), Soja(T), Laktoza(S), Mlijeko(S), Soja(S), Mlijeko(T), Orašidi(T), Sezam(T)</w:t>
            </w:r>
          </w:p>
        </w:tc>
      </w:tr>
      <w:tr w:rsidR="00192DEB" w:rsidRPr="001E4A69" w:rsidTr="00F61E44">
        <w:trPr>
          <w:trHeight w:val="1270"/>
        </w:trPr>
        <w:tc>
          <w:tcPr>
            <w:tcW w:w="1698" w:type="dxa"/>
            <w:vMerge w:val="restart"/>
            <w:vAlign w:val="center"/>
          </w:tcPr>
          <w:p w:rsidR="001E4A69" w:rsidRPr="001E4A69" w:rsidRDefault="001E4A69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</w:p>
          <w:p w:rsidR="00192DEB" w:rsidRPr="001E4A69" w:rsidRDefault="001E4A69" w:rsidP="001E4A69">
            <w:pPr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1E4A69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 xml:space="preserve">      </w:t>
            </w:r>
            <w:r w:rsidR="00CE45FE" w:rsidRPr="001E4A69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SRIJEDA</w:t>
            </w: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FF0066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FF0066"/>
                <w:sz w:val="14"/>
                <w:szCs w:val="14"/>
              </w:rPr>
              <w:t>DORUČAK</w:t>
            </w:r>
          </w:p>
        </w:tc>
        <w:tc>
          <w:tcPr>
            <w:tcW w:w="5357" w:type="dxa"/>
            <w:vAlign w:val="center"/>
          </w:tcPr>
          <w:p w:rsidR="00192DEB" w:rsidRPr="00386B28" w:rsidRDefault="00E136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KUKURUZNE I ZOBENE PAHULJICE NA MLIJEKU S VOĆEM</w:t>
            </w:r>
          </w:p>
        </w:tc>
        <w:tc>
          <w:tcPr>
            <w:tcW w:w="987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38.7</w:t>
            </w:r>
          </w:p>
        </w:tc>
        <w:tc>
          <w:tcPr>
            <w:tcW w:w="752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0.3</w:t>
            </w:r>
          </w:p>
        </w:tc>
        <w:tc>
          <w:tcPr>
            <w:tcW w:w="84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2.2</w:t>
            </w:r>
          </w:p>
        </w:tc>
        <w:tc>
          <w:tcPr>
            <w:tcW w:w="85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309</w:t>
            </w:r>
          </w:p>
        </w:tc>
        <w:tc>
          <w:tcPr>
            <w:tcW w:w="2676" w:type="dxa"/>
            <w:vAlign w:val="center"/>
          </w:tcPr>
          <w:p w:rsidR="00192DEB" w:rsidRPr="00386B28" w:rsidRDefault="00F100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Gluten(S), Laktoza(S), Mlijeko(S), Gluten(T), Kikiriki(T), Orašidi(T), Sezam(T), Gluten(T)</w:t>
            </w:r>
          </w:p>
        </w:tc>
      </w:tr>
      <w:tr w:rsidR="00192DEB" w:rsidRPr="001E4A69" w:rsidTr="008B13A8">
        <w:trPr>
          <w:trHeight w:val="303"/>
        </w:trPr>
        <w:tc>
          <w:tcPr>
            <w:tcW w:w="1698" w:type="dxa"/>
            <w:vMerge/>
            <w:vAlign w:val="center"/>
          </w:tcPr>
          <w:p w:rsidR="00192DEB" w:rsidRPr="001E4A69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4"/>
                <w:szCs w:val="14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FF0066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FF0066"/>
                <w:sz w:val="14"/>
                <w:szCs w:val="14"/>
              </w:rPr>
              <w:t>JUTARNJA UŽINA</w:t>
            </w:r>
          </w:p>
        </w:tc>
        <w:tc>
          <w:tcPr>
            <w:tcW w:w="5357" w:type="dxa"/>
            <w:vAlign w:val="center"/>
          </w:tcPr>
          <w:p w:rsidR="00BE047B" w:rsidRPr="00386B28" w:rsidRDefault="00BE047B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BANANA</w:t>
            </w:r>
          </w:p>
        </w:tc>
        <w:tc>
          <w:tcPr>
            <w:tcW w:w="987" w:type="dxa"/>
            <w:vAlign w:val="center"/>
          </w:tcPr>
          <w:p w:rsidR="00192DEB" w:rsidRPr="00386B28" w:rsidRDefault="000043AB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6.3</w:t>
            </w:r>
          </w:p>
        </w:tc>
        <w:tc>
          <w:tcPr>
            <w:tcW w:w="752" w:type="dxa"/>
            <w:vAlign w:val="center"/>
          </w:tcPr>
          <w:p w:rsidR="00192DEB" w:rsidRPr="00386B28" w:rsidRDefault="000043A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0.9</w:t>
            </w:r>
          </w:p>
        </w:tc>
        <w:tc>
          <w:tcPr>
            <w:tcW w:w="841" w:type="dxa"/>
            <w:vAlign w:val="center"/>
          </w:tcPr>
          <w:p w:rsidR="00192DEB" w:rsidRPr="00386B28" w:rsidRDefault="000043A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0.3</w:t>
            </w:r>
          </w:p>
        </w:tc>
        <w:tc>
          <w:tcPr>
            <w:tcW w:w="851" w:type="dxa"/>
            <w:vAlign w:val="center"/>
          </w:tcPr>
          <w:p w:rsidR="00192DEB" w:rsidRPr="00386B28" w:rsidRDefault="000043A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68</w:t>
            </w:r>
          </w:p>
        </w:tc>
        <w:tc>
          <w:tcPr>
            <w:tcW w:w="2676" w:type="dxa"/>
            <w:vAlign w:val="center"/>
          </w:tcPr>
          <w:p w:rsidR="00192DEB" w:rsidRPr="00386B28" w:rsidRDefault="00192DEB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</w:p>
        </w:tc>
      </w:tr>
      <w:tr w:rsidR="00192DEB" w:rsidRPr="001E4A69" w:rsidTr="008B13A8">
        <w:trPr>
          <w:trHeight w:val="307"/>
        </w:trPr>
        <w:tc>
          <w:tcPr>
            <w:tcW w:w="1698" w:type="dxa"/>
            <w:vMerge/>
            <w:vAlign w:val="center"/>
          </w:tcPr>
          <w:p w:rsidR="00192DEB" w:rsidRPr="001E4A69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4"/>
                <w:szCs w:val="14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FF0066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FF0066"/>
                <w:sz w:val="14"/>
                <w:szCs w:val="14"/>
              </w:rPr>
              <w:t>RUČAK</w:t>
            </w:r>
          </w:p>
        </w:tc>
        <w:tc>
          <w:tcPr>
            <w:tcW w:w="5357" w:type="dxa"/>
            <w:vAlign w:val="center"/>
          </w:tcPr>
          <w:p w:rsidR="00BE047B" w:rsidRPr="00F61E44" w:rsidRDefault="00331A49" w:rsidP="00F61E44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F61E44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VARIVO OD MAHUNA S JUNETINOM</w:t>
            </w:r>
            <w:r w:rsidR="00F61E44" w:rsidRPr="00F61E44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,</w:t>
            </w:r>
            <w:r w:rsidR="00F61E44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 xml:space="preserve"> SALATA OD KUPUSA I MRKVE, KRUH KUKURUZNI</w:t>
            </w:r>
          </w:p>
        </w:tc>
        <w:tc>
          <w:tcPr>
            <w:tcW w:w="987" w:type="dxa"/>
            <w:vAlign w:val="center"/>
          </w:tcPr>
          <w:p w:rsidR="00192DEB" w:rsidRPr="00386B28" w:rsidRDefault="00331A4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54.9</w:t>
            </w:r>
          </w:p>
        </w:tc>
        <w:tc>
          <w:tcPr>
            <w:tcW w:w="752" w:type="dxa"/>
            <w:vAlign w:val="center"/>
          </w:tcPr>
          <w:p w:rsidR="00192DEB" w:rsidRPr="00386B28" w:rsidRDefault="00331A4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9.0</w:t>
            </w:r>
          </w:p>
        </w:tc>
        <w:tc>
          <w:tcPr>
            <w:tcW w:w="841" w:type="dxa"/>
            <w:vAlign w:val="center"/>
          </w:tcPr>
          <w:p w:rsidR="00192DEB" w:rsidRPr="00386B28" w:rsidRDefault="00331A4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6.5</w:t>
            </w:r>
          </w:p>
        </w:tc>
        <w:tc>
          <w:tcPr>
            <w:tcW w:w="851" w:type="dxa"/>
            <w:vAlign w:val="center"/>
          </w:tcPr>
          <w:p w:rsidR="00192DEB" w:rsidRPr="00386B28" w:rsidRDefault="00331A4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439</w:t>
            </w:r>
          </w:p>
        </w:tc>
        <w:tc>
          <w:tcPr>
            <w:tcW w:w="2676" w:type="dxa"/>
            <w:vAlign w:val="center"/>
          </w:tcPr>
          <w:p w:rsidR="00192DEB" w:rsidRPr="00386B28" w:rsidRDefault="00331A4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31A49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Gluten(S), Jaja(T), Soja(T), Mlijeko(T), Orašidi(T), Sezam(T), Celer(T), Gluten(T), Celer(S)</w:t>
            </w:r>
          </w:p>
        </w:tc>
      </w:tr>
      <w:tr w:rsidR="00192DEB" w:rsidRPr="001E4A69" w:rsidTr="000D75AD">
        <w:trPr>
          <w:trHeight w:val="694"/>
        </w:trPr>
        <w:tc>
          <w:tcPr>
            <w:tcW w:w="1698" w:type="dxa"/>
            <w:vMerge/>
            <w:vAlign w:val="center"/>
          </w:tcPr>
          <w:p w:rsidR="00192DEB" w:rsidRPr="001E4A69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4"/>
                <w:szCs w:val="14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FF0066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FF0066"/>
                <w:sz w:val="14"/>
                <w:szCs w:val="14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192DEB" w:rsidRPr="00386B28" w:rsidRDefault="00937B2E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937B2E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KRUH S MASLACEM I MARMELADOM</w:t>
            </w:r>
          </w:p>
        </w:tc>
        <w:tc>
          <w:tcPr>
            <w:tcW w:w="987" w:type="dxa"/>
            <w:vAlign w:val="center"/>
          </w:tcPr>
          <w:p w:rsidR="00192DEB" w:rsidRPr="00386B28" w:rsidRDefault="00937B2E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2.1</w:t>
            </w:r>
          </w:p>
        </w:tc>
        <w:tc>
          <w:tcPr>
            <w:tcW w:w="752" w:type="dxa"/>
            <w:vAlign w:val="center"/>
          </w:tcPr>
          <w:p w:rsidR="00192DEB" w:rsidRPr="00386B28" w:rsidRDefault="00937B2E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3.0</w:t>
            </w:r>
          </w:p>
        </w:tc>
        <w:tc>
          <w:tcPr>
            <w:tcW w:w="841" w:type="dxa"/>
            <w:vAlign w:val="center"/>
          </w:tcPr>
          <w:p w:rsidR="00192DEB" w:rsidRPr="00386B28" w:rsidRDefault="00937B2E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4.2</w:t>
            </w:r>
          </w:p>
        </w:tc>
        <w:tc>
          <w:tcPr>
            <w:tcW w:w="851" w:type="dxa"/>
            <w:vAlign w:val="center"/>
          </w:tcPr>
          <w:p w:rsidR="00192DEB" w:rsidRPr="00386B28" w:rsidRDefault="00937B2E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39</w:t>
            </w:r>
            <w:bookmarkStart w:id="2" w:name="_GoBack"/>
            <w:bookmarkEnd w:id="2"/>
          </w:p>
        </w:tc>
        <w:tc>
          <w:tcPr>
            <w:tcW w:w="2676" w:type="dxa"/>
            <w:vAlign w:val="center"/>
          </w:tcPr>
          <w:p w:rsidR="00192DEB" w:rsidRPr="00386B28" w:rsidRDefault="00937B2E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937B2E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Gluten(S), Jaja(T), Soja(S), Mlijeko(T), Orašidi(T), Sezam(T), Sumporni dioksid(S), Laktoza(S), Gluten(T), Mlijeko(S)</w:t>
            </w:r>
          </w:p>
        </w:tc>
      </w:tr>
      <w:tr w:rsidR="00192DEB" w:rsidRPr="001E4A69" w:rsidTr="008B13A8">
        <w:trPr>
          <w:trHeight w:val="285"/>
        </w:trPr>
        <w:tc>
          <w:tcPr>
            <w:tcW w:w="1698" w:type="dxa"/>
            <w:vMerge w:val="restart"/>
            <w:vAlign w:val="center"/>
          </w:tcPr>
          <w:p w:rsidR="00192DEB" w:rsidRPr="001E4A69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1E4A69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lastRenderedPageBreak/>
              <w:t>ČETVRTAK</w:t>
            </w: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/>
                <w:sz w:val="14"/>
                <w:szCs w:val="14"/>
              </w:rPr>
              <w:t>DORUČAK</w:t>
            </w:r>
          </w:p>
        </w:tc>
        <w:tc>
          <w:tcPr>
            <w:tcW w:w="5357" w:type="dxa"/>
            <w:vAlign w:val="center"/>
          </w:tcPr>
          <w:p w:rsidR="00192DEB" w:rsidRPr="00386B28" w:rsidRDefault="00E136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KAKAKO S MEDOM, KRUH SA SIRNIM NAMAZOM I VLASCEM</w:t>
            </w:r>
          </w:p>
        </w:tc>
        <w:tc>
          <w:tcPr>
            <w:tcW w:w="987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30.9</w:t>
            </w:r>
          </w:p>
        </w:tc>
        <w:tc>
          <w:tcPr>
            <w:tcW w:w="752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0.7</w:t>
            </w:r>
          </w:p>
        </w:tc>
        <w:tc>
          <w:tcPr>
            <w:tcW w:w="84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8.2</w:t>
            </w:r>
          </w:p>
        </w:tc>
        <w:tc>
          <w:tcPr>
            <w:tcW w:w="85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43</w:t>
            </w:r>
          </w:p>
        </w:tc>
        <w:tc>
          <w:tcPr>
            <w:tcW w:w="2676" w:type="dxa"/>
            <w:vAlign w:val="center"/>
          </w:tcPr>
          <w:p w:rsidR="00192DEB" w:rsidRPr="00386B28" w:rsidRDefault="00F10039" w:rsidP="00193CE0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Laktoza(S), Mlijeko(S), Gluten(S), Jaja(T), Soja(S), Mlijeko(T), Orašidi(T), Sezam(T)</w:t>
            </w:r>
          </w:p>
        </w:tc>
      </w:tr>
      <w:tr w:rsidR="00192DEB" w:rsidRPr="001E4A69" w:rsidTr="008B13A8">
        <w:trPr>
          <w:trHeight w:val="273"/>
        </w:trPr>
        <w:tc>
          <w:tcPr>
            <w:tcW w:w="1698" w:type="dxa"/>
            <w:vMerge/>
            <w:vAlign w:val="center"/>
          </w:tcPr>
          <w:p w:rsidR="00192DEB" w:rsidRPr="001E4A69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4"/>
                <w:szCs w:val="14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/>
                <w:sz w:val="14"/>
                <w:szCs w:val="14"/>
              </w:rPr>
              <w:t>JUTARNJA UŽINA</w:t>
            </w:r>
          </w:p>
        </w:tc>
        <w:tc>
          <w:tcPr>
            <w:tcW w:w="5357" w:type="dxa"/>
            <w:vAlign w:val="center"/>
          </w:tcPr>
          <w:p w:rsidR="00192DEB" w:rsidRPr="00386B28" w:rsidRDefault="00E136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VOĆNI SJECKANAC</w:t>
            </w:r>
            <w:r w:rsidR="00F10039"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-JABUKA I BANANA</w:t>
            </w:r>
          </w:p>
        </w:tc>
        <w:tc>
          <w:tcPr>
            <w:tcW w:w="987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1.2</w:t>
            </w:r>
          </w:p>
        </w:tc>
        <w:tc>
          <w:tcPr>
            <w:tcW w:w="752" w:type="dxa"/>
            <w:vAlign w:val="center"/>
          </w:tcPr>
          <w:p w:rsidR="00192DEB" w:rsidRPr="00386B28" w:rsidRDefault="006604C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0.9</w:t>
            </w:r>
          </w:p>
        </w:tc>
        <w:tc>
          <w:tcPr>
            <w:tcW w:w="84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0.2</w:t>
            </w:r>
          </w:p>
        </w:tc>
        <w:tc>
          <w:tcPr>
            <w:tcW w:w="85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86</w:t>
            </w:r>
          </w:p>
        </w:tc>
        <w:tc>
          <w:tcPr>
            <w:tcW w:w="2676" w:type="dxa"/>
            <w:vAlign w:val="center"/>
          </w:tcPr>
          <w:p w:rsidR="00192DEB" w:rsidRPr="00386B28" w:rsidRDefault="00192DEB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</w:p>
        </w:tc>
      </w:tr>
      <w:tr w:rsidR="00192DEB" w:rsidRPr="001E4A69" w:rsidTr="008B13A8">
        <w:trPr>
          <w:trHeight w:val="262"/>
        </w:trPr>
        <w:tc>
          <w:tcPr>
            <w:tcW w:w="1698" w:type="dxa"/>
            <w:vMerge/>
            <w:vAlign w:val="center"/>
          </w:tcPr>
          <w:p w:rsidR="00192DEB" w:rsidRPr="001E4A69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4"/>
                <w:szCs w:val="14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/>
                <w:sz w:val="14"/>
                <w:szCs w:val="14"/>
              </w:rPr>
              <w:t>RUČAK</w:t>
            </w:r>
          </w:p>
        </w:tc>
        <w:tc>
          <w:tcPr>
            <w:tcW w:w="5357" w:type="dxa"/>
            <w:vAlign w:val="center"/>
          </w:tcPr>
          <w:p w:rsidR="00674FF2" w:rsidRDefault="00331A49" w:rsidP="00331A4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31A49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 xml:space="preserve">KISELA REPA SA SLANINOM I </w:t>
            </w: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 xml:space="preserve"> ŽGANCI, </w:t>
            </w:r>
            <w:r w:rsidRPr="00331A49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 xml:space="preserve">KRUHA RAŽENI , PETIT BEURE  </w:t>
            </w:r>
          </w:p>
          <w:p w:rsidR="00331A49" w:rsidRPr="00331A49" w:rsidRDefault="00331A49" w:rsidP="00331A4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20"/>
                <w:szCs w:val="20"/>
                <w:vertAlign w:val="superscript"/>
              </w:rPr>
            </w:pPr>
            <w:r w:rsidRPr="00331A49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20"/>
                <w:szCs w:val="20"/>
                <w:vertAlign w:val="superscript"/>
              </w:rPr>
              <w:t>*OBROK U TESTIRANJU</w:t>
            </w:r>
          </w:p>
        </w:tc>
        <w:tc>
          <w:tcPr>
            <w:tcW w:w="987" w:type="dxa"/>
            <w:vAlign w:val="center"/>
          </w:tcPr>
          <w:p w:rsidR="00192DEB" w:rsidRPr="00386B28" w:rsidRDefault="00192DEB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</w:p>
        </w:tc>
        <w:tc>
          <w:tcPr>
            <w:tcW w:w="752" w:type="dxa"/>
            <w:vAlign w:val="center"/>
          </w:tcPr>
          <w:p w:rsidR="00192DEB" w:rsidRPr="00386B28" w:rsidRDefault="00192DE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</w:p>
        </w:tc>
        <w:tc>
          <w:tcPr>
            <w:tcW w:w="841" w:type="dxa"/>
            <w:vAlign w:val="center"/>
          </w:tcPr>
          <w:p w:rsidR="00192DEB" w:rsidRPr="00386B28" w:rsidRDefault="00192DE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:rsidR="00192DEB" w:rsidRPr="00386B28" w:rsidRDefault="00192DE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</w:p>
        </w:tc>
        <w:tc>
          <w:tcPr>
            <w:tcW w:w="2676" w:type="dxa"/>
            <w:vAlign w:val="center"/>
          </w:tcPr>
          <w:p w:rsidR="00192DEB" w:rsidRPr="00386B28" w:rsidRDefault="00024DC8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Gluten, Orašasti plodovi, Soja, Mlijeko</w:t>
            </w:r>
          </w:p>
        </w:tc>
      </w:tr>
      <w:tr w:rsidR="00192DEB" w:rsidRPr="001E4A69" w:rsidTr="008B13A8">
        <w:trPr>
          <w:trHeight w:val="251"/>
        </w:trPr>
        <w:tc>
          <w:tcPr>
            <w:tcW w:w="1698" w:type="dxa"/>
            <w:vMerge/>
            <w:vAlign w:val="center"/>
          </w:tcPr>
          <w:p w:rsidR="00192DEB" w:rsidRPr="001E4A69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2F5496" w:themeColor="accent5" w:themeShade="BF"/>
                <w:sz w:val="14"/>
                <w:szCs w:val="14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2F5496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2F5496"/>
                <w:sz w:val="14"/>
                <w:szCs w:val="14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192DEB" w:rsidRPr="00386B28" w:rsidRDefault="00331A4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31A49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JOGURT ČAŠIĆA FORTIA, PETIT BEURE</w:t>
            </w:r>
          </w:p>
        </w:tc>
        <w:tc>
          <w:tcPr>
            <w:tcW w:w="987" w:type="dxa"/>
            <w:vAlign w:val="center"/>
          </w:tcPr>
          <w:p w:rsidR="00192DEB" w:rsidRPr="00386B28" w:rsidRDefault="00024DC8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7.3</w:t>
            </w:r>
          </w:p>
        </w:tc>
        <w:tc>
          <w:tcPr>
            <w:tcW w:w="752" w:type="dxa"/>
            <w:vAlign w:val="center"/>
          </w:tcPr>
          <w:p w:rsidR="00192DEB" w:rsidRPr="00386B28" w:rsidRDefault="00024DC8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6.5</w:t>
            </w:r>
          </w:p>
        </w:tc>
        <w:tc>
          <w:tcPr>
            <w:tcW w:w="841" w:type="dxa"/>
            <w:vAlign w:val="center"/>
          </w:tcPr>
          <w:p w:rsidR="00192DEB" w:rsidRPr="00386B28" w:rsidRDefault="00024DC8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4.9</w:t>
            </w:r>
          </w:p>
        </w:tc>
        <w:tc>
          <w:tcPr>
            <w:tcW w:w="851" w:type="dxa"/>
            <w:vAlign w:val="center"/>
          </w:tcPr>
          <w:p w:rsidR="00192DEB" w:rsidRPr="00386B28" w:rsidRDefault="00024DC8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34</w:t>
            </w:r>
          </w:p>
        </w:tc>
        <w:tc>
          <w:tcPr>
            <w:tcW w:w="2676" w:type="dxa"/>
            <w:vAlign w:val="center"/>
          </w:tcPr>
          <w:p w:rsidR="00192DEB" w:rsidRPr="00386B28" w:rsidRDefault="00024DC8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024DC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Laktoza(S), Mlijeko(S), Gluten(S), Soja(S)</w:t>
            </w:r>
          </w:p>
        </w:tc>
      </w:tr>
      <w:tr w:rsidR="00192DEB" w:rsidRPr="001E4A69" w:rsidTr="008B13A8">
        <w:trPr>
          <w:trHeight w:val="345"/>
        </w:trPr>
        <w:tc>
          <w:tcPr>
            <w:tcW w:w="1698" w:type="dxa"/>
            <w:vMerge w:val="restart"/>
            <w:vAlign w:val="center"/>
          </w:tcPr>
          <w:p w:rsidR="00192DEB" w:rsidRPr="001E4A69" w:rsidRDefault="00CE45F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</w:pPr>
            <w:r w:rsidRPr="001E4A69">
              <w:rPr>
                <w:rFonts w:ascii="Calibri" w:eastAsia="Calibri" w:hAnsi="Calibri" w:cs="Calibri"/>
                <w:b/>
                <w:color w:val="2F5496" w:themeColor="accent5" w:themeShade="BF"/>
                <w:sz w:val="14"/>
                <w:szCs w:val="14"/>
              </w:rPr>
              <w:t>PETAK</w:t>
            </w: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BF8F00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BF8F00"/>
                <w:sz w:val="14"/>
                <w:szCs w:val="14"/>
              </w:rPr>
              <w:t>DORUČAK</w:t>
            </w:r>
          </w:p>
        </w:tc>
        <w:tc>
          <w:tcPr>
            <w:tcW w:w="5357" w:type="dxa"/>
            <w:vAlign w:val="center"/>
          </w:tcPr>
          <w:p w:rsidR="00192DEB" w:rsidRPr="00386B28" w:rsidRDefault="00F100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 xml:space="preserve">BIJELA KAVA, SENDVIČ </w:t>
            </w:r>
            <w:r w:rsidR="00E13639"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SA SIROM</w:t>
            </w:r>
          </w:p>
        </w:tc>
        <w:tc>
          <w:tcPr>
            <w:tcW w:w="987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33.6</w:t>
            </w:r>
          </w:p>
        </w:tc>
        <w:tc>
          <w:tcPr>
            <w:tcW w:w="752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1.6</w:t>
            </w:r>
          </w:p>
        </w:tc>
        <w:tc>
          <w:tcPr>
            <w:tcW w:w="84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2.7</w:t>
            </w:r>
          </w:p>
        </w:tc>
        <w:tc>
          <w:tcPr>
            <w:tcW w:w="85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95</w:t>
            </w:r>
          </w:p>
        </w:tc>
        <w:tc>
          <w:tcPr>
            <w:tcW w:w="2676" w:type="dxa"/>
            <w:vAlign w:val="center"/>
          </w:tcPr>
          <w:p w:rsidR="00192DEB" w:rsidRPr="00386B28" w:rsidRDefault="00F100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Laktoza(S), Gluten(T), Mlijeko(S), Mlijeko(S), Gluten(S), Jaja(T), Soja(S), Mlijeko(T), Orašidi(T), Sezam(T)</w:t>
            </w:r>
          </w:p>
        </w:tc>
      </w:tr>
      <w:tr w:rsidR="00192DEB" w:rsidRPr="001E4A69" w:rsidTr="008B13A8">
        <w:trPr>
          <w:trHeight w:val="318"/>
        </w:trPr>
        <w:tc>
          <w:tcPr>
            <w:tcW w:w="1698" w:type="dxa"/>
            <w:vMerge/>
            <w:vAlign w:val="center"/>
          </w:tcPr>
          <w:p w:rsidR="00192DEB" w:rsidRPr="001E4A69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4"/>
                <w:szCs w:val="14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BF8F00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BF8F00"/>
                <w:sz w:val="14"/>
                <w:szCs w:val="14"/>
              </w:rPr>
              <w:t>JUTARNJA UŽINA</w:t>
            </w:r>
          </w:p>
        </w:tc>
        <w:tc>
          <w:tcPr>
            <w:tcW w:w="5357" w:type="dxa"/>
            <w:vAlign w:val="center"/>
          </w:tcPr>
          <w:p w:rsidR="00192DEB" w:rsidRPr="00386B28" w:rsidRDefault="00E13639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VOĆNI SJECKANAC</w:t>
            </w:r>
            <w:r w:rsidR="00F10039"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-JABUKA I NARANČA</w:t>
            </w:r>
          </w:p>
        </w:tc>
        <w:tc>
          <w:tcPr>
            <w:tcW w:w="987" w:type="dxa"/>
            <w:vAlign w:val="center"/>
          </w:tcPr>
          <w:p w:rsidR="00192DEB" w:rsidRPr="00386B28" w:rsidRDefault="00F10039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3.1</w:t>
            </w:r>
          </w:p>
        </w:tc>
        <w:tc>
          <w:tcPr>
            <w:tcW w:w="752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0.6</w:t>
            </w:r>
          </w:p>
        </w:tc>
        <w:tc>
          <w:tcPr>
            <w:tcW w:w="84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0.0</w:t>
            </w:r>
          </w:p>
        </w:tc>
        <w:tc>
          <w:tcPr>
            <w:tcW w:w="851" w:type="dxa"/>
            <w:vAlign w:val="center"/>
          </w:tcPr>
          <w:p w:rsidR="00192DEB" w:rsidRPr="00386B28" w:rsidRDefault="00F10039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53</w:t>
            </w:r>
          </w:p>
        </w:tc>
        <w:tc>
          <w:tcPr>
            <w:tcW w:w="2676" w:type="dxa"/>
            <w:vAlign w:val="center"/>
          </w:tcPr>
          <w:p w:rsidR="00192DEB" w:rsidRPr="00386B28" w:rsidRDefault="00192DEB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</w:p>
        </w:tc>
      </w:tr>
      <w:tr w:rsidR="00192DEB" w:rsidRPr="001E4A69" w:rsidTr="008B13A8">
        <w:trPr>
          <w:trHeight w:val="290"/>
        </w:trPr>
        <w:tc>
          <w:tcPr>
            <w:tcW w:w="1698" w:type="dxa"/>
            <w:vMerge/>
            <w:vAlign w:val="center"/>
          </w:tcPr>
          <w:p w:rsidR="00192DEB" w:rsidRPr="001E4A69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4"/>
                <w:szCs w:val="14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BF8F00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BF8F00"/>
                <w:sz w:val="14"/>
                <w:szCs w:val="14"/>
              </w:rPr>
              <w:t>RUČAK</w:t>
            </w:r>
          </w:p>
        </w:tc>
        <w:tc>
          <w:tcPr>
            <w:tcW w:w="5357" w:type="dxa"/>
            <w:vAlign w:val="center"/>
          </w:tcPr>
          <w:p w:rsidR="00192DEB" w:rsidRPr="00386B28" w:rsidRDefault="00A2126C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KREM JUHA OD ŠPINATA I CELERA, PANIRANI OSLIĆ FILE, M</w:t>
            </w:r>
            <w:r w:rsidR="000C5A00"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I</w:t>
            </w: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JEŠANO P</w:t>
            </w:r>
            <w:r w:rsidR="000C5A00"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OVRĆE, PIRE KRUMPIR, PETIT  BUER</w:t>
            </w:r>
          </w:p>
        </w:tc>
        <w:tc>
          <w:tcPr>
            <w:tcW w:w="987" w:type="dxa"/>
            <w:vAlign w:val="center"/>
          </w:tcPr>
          <w:p w:rsidR="00192DEB" w:rsidRPr="00386B28" w:rsidRDefault="000C5A00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60.6</w:t>
            </w:r>
          </w:p>
        </w:tc>
        <w:tc>
          <w:tcPr>
            <w:tcW w:w="752" w:type="dxa"/>
            <w:vAlign w:val="center"/>
          </w:tcPr>
          <w:p w:rsidR="00192DEB" w:rsidRPr="00386B28" w:rsidRDefault="006604CB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8</w:t>
            </w:r>
            <w:r w:rsidR="000C5A00"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.9</w:t>
            </w:r>
          </w:p>
        </w:tc>
        <w:tc>
          <w:tcPr>
            <w:tcW w:w="841" w:type="dxa"/>
            <w:vAlign w:val="center"/>
          </w:tcPr>
          <w:p w:rsidR="00192DEB" w:rsidRPr="00386B28" w:rsidRDefault="000C5A00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21.2</w:t>
            </w:r>
          </w:p>
        </w:tc>
        <w:tc>
          <w:tcPr>
            <w:tcW w:w="851" w:type="dxa"/>
            <w:vAlign w:val="center"/>
          </w:tcPr>
          <w:p w:rsidR="00192DEB" w:rsidRPr="00386B28" w:rsidRDefault="000C5A00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489</w:t>
            </w:r>
          </w:p>
        </w:tc>
        <w:tc>
          <w:tcPr>
            <w:tcW w:w="2676" w:type="dxa"/>
            <w:vAlign w:val="center"/>
          </w:tcPr>
          <w:p w:rsidR="00192DEB" w:rsidRPr="00386B28" w:rsidRDefault="00674FF2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Celer(S), Laktoza(S), Mlijeko(S), Gluten(T), Gluten(S), Soja(S), Celer(T), Rakovi(T), Riba(S), Mekušci(T)</w:t>
            </w:r>
          </w:p>
        </w:tc>
      </w:tr>
      <w:tr w:rsidR="00192DEB" w:rsidRPr="001E4A69" w:rsidTr="008B13A8">
        <w:trPr>
          <w:trHeight w:val="295"/>
        </w:trPr>
        <w:tc>
          <w:tcPr>
            <w:tcW w:w="1698" w:type="dxa"/>
            <w:vMerge/>
            <w:vAlign w:val="center"/>
          </w:tcPr>
          <w:p w:rsidR="00192DEB" w:rsidRPr="001E4A69" w:rsidRDefault="00192D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14"/>
                <w:szCs w:val="14"/>
              </w:rPr>
            </w:pPr>
          </w:p>
        </w:tc>
        <w:tc>
          <w:tcPr>
            <w:tcW w:w="2273" w:type="dxa"/>
            <w:vAlign w:val="center"/>
          </w:tcPr>
          <w:p w:rsidR="00192DEB" w:rsidRPr="00386B28" w:rsidRDefault="00CE45FE">
            <w:pPr>
              <w:jc w:val="center"/>
              <w:rPr>
                <w:rFonts w:ascii="Calibri" w:eastAsia="Calibri" w:hAnsi="Calibri" w:cs="Calibri"/>
                <w:b/>
                <w:color w:val="BF8F00"/>
                <w:sz w:val="14"/>
                <w:szCs w:val="14"/>
              </w:rPr>
            </w:pPr>
            <w:r w:rsidRPr="00386B28">
              <w:rPr>
                <w:rFonts w:ascii="Calibri" w:eastAsia="Calibri" w:hAnsi="Calibri" w:cs="Calibri"/>
                <w:b/>
                <w:color w:val="BF8F00"/>
                <w:sz w:val="14"/>
                <w:szCs w:val="14"/>
              </w:rPr>
              <w:t>POPODNEVNA UŽINA</w:t>
            </w:r>
          </w:p>
        </w:tc>
        <w:tc>
          <w:tcPr>
            <w:tcW w:w="5357" w:type="dxa"/>
            <w:vAlign w:val="center"/>
          </w:tcPr>
          <w:p w:rsidR="00192DEB" w:rsidRPr="00386B28" w:rsidRDefault="00BE2BB8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RAŽENI KRUH S NAMAZOM OD TUNE</w:t>
            </w:r>
          </w:p>
        </w:tc>
        <w:tc>
          <w:tcPr>
            <w:tcW w:w="987" w:type="dxa"/>
            <w:vAlign w:val="center"/>
          </w:tcPr>
          <w:p w:rsidR="00192DEB" w:rsidRPr="00386B28" w:rsidRDefault="009B4684" w:rsidP="0013271E">
            <w:pPr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6.0</w:t>
            </w:r>
          </w:p>
        </w:tc>
        <w:tc>
          <w:tcPr>
            <w:tcW w:w="752" w:type="dxa"/>
            <w:vAlign w:val="center"/>
          </w:tcPr>
          <w:p w:rsidR="00192DEB" w:rsidRPr="00386B28" w:rsidRDefault="009B4684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5.6</w:t>
            </w:r>
          </w:p>
        </w:tc>
        <w:tc>
          <w:tcPr>
            <w:tcW w:w="841" w:type="dxa"/>
            <w:vAlign w:val="center"/>
          </w:tcPr>
          <w:p w:rsidR="00192DEB" w:rsidRPr="00386B28" w:rsidRDefault="009B4684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4.5</w:t>
            </w:r>
          </w:p>
        </w:tc>
        <w:tc>
          <w:tcPr>
            <w:tcW w:w="851" w:type="dxa"/>
            <w:vAlign w:val="center"/>
          </w:tcPr>
          <w:p w:rsidR="00192DEB" w:rsidRPr="00386B28" w:rsidRDefault="009B4684" w:rsidP="0013271E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126</w:t>
            </w:r>
          </w:p>
        </w:tc>
        <w:tc>
          <w:tcPr>
            <w:tcW w:w="2676" w:type="dxa"/>
            <w:vAlign w:val="center"/>
          </w:tcPr>
          <w:p w:rsidR="00192DEB" w:rsidRPr="00386B28" w:rsidRDefault="009B4684">
            <w:pPr>
              <w:spacing w:line="240" w:lineRule="auto"/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</w:pPr>
            <w:r w:rsidRPr="00386B28">
              <w:rPr>
                <w:rFonts w:asciiTheme="minorHAnsi" w:eastAsia="Calibri" w:hAnsiTheme="minorHAnsi" w:cstheme="minorHAnsi"/>
                <w:b/>
                <w:color w:val="262626" w:themeColor="text1" w:themeTint="D9"/>
                <w:sz w:val="14"/>
                <w:szCs w:val="14"/>
              </w:rPr>
              <w:t>Riba(S), Laktoza(S), Mlijeko(S), Celer(T), Gluten(T), Gluten(S), Jaja(T), Soja(S), Mlijeko(T), Orašidi(T), Sezam(T)</w:t>
            </w:r>
          </w:p>
        </w:tc>
      </w:tr>
    </w:tbl>
    <w:p w:rsidR="00192DEB" w:rsidRPr="001E4A69" w:rsidRDefault="00192DEB">
      <w:pPr>
        <w:rPr>
          <w:sz w:val="14"/>
          <w:szCs w:val="14"/>
        </w:rPr>
      </w:pPr>
    </w:p>
    <w:sectPr w:rsidR="00192DEB" w:rsidRPr="001E4A69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7FB3" w:rsidRDefault="00437FB3">
      <w:pPr>
        <w:spacing w:line="240" w:lineRule="auto"/>
      </w:pPr>
      <w:r>
        <w:separator/>
      </w:r>
    </w:p>
  </w:endnote>
  <w:endnote w:type="continuationSeparator" w:id="0">
    <w:p w:rsidR="00437FB3" w:rsidRDefault="00437F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2DEB" w:rsidRPr="008B13A8" w:rsidRDefault="00CE45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</w:rPr>
    </w:pPr>
    <w:r w:rsidRPr="008B13A8">
      <w:rPr>
        <w:rFonts w:ascii="Calibri" w:eastAsia="Calibri" w:hAnsi="Calibri" w:cs="Calibri"/>
        <w:i/>
        <w:color w:val="000000"/>
        <w:sz w:val="20"/>
      </w:rPr>
      <w:t xml:space="preserve">Jelovnici su podložni </w:t>
    </w:r>
    <w:r w:rsidRPr="008B13A8">
      <w:rPr>
        <w:rFonts w:ascii="Calibri" w:eastAsia="Calibri" w:hAnsi="Calibri" w:cs="Calibri"/>
        <w:i/>
        <w:sz w:val="20"/>
      </w:rPr>
      <w:t>promjenama</w:t>
    </w:r>
    <w:r w:rsidRPr="008B13A8">
      <w:rPr>
        <w:rFonts w:ascii="Calibri" w:eastAsia="Calibri" w:hAnsi="Calibri" w:cs="Calibri"/>
        <w:i/>
        <w:color w:val="000000"/>
        <w:sz w:val="20"/>
      </w:rPr>
      <w:t xml:space="preserve">. Na </w:t>
    </w:r>
    <w:r w:rsidRPr="008B13A8">
      <w:rPr>
        <w:rFonts w:ascii="Calibri" w:eastAsia="Calibri" w:hAnsi="Calibri" w:cs="Calibri"/>
        <w:i/>
        <w:sz w:val="20"/>
      </w:rPr>
      <w:t>promjene</w:t>
    </w:r>
    <w:r w:rsidRPr="008B13A8">
      <w:rPr>
        <w:rFonts w:ascii="Calibri" w:eastAsia="Calibri" w:hAnsi="Calibri" w:cs="Calibri"/>
        <w:i/>
        <w:color w:val="000000"/>
        <w:sz w:val="20"/>
      </w:rPr>
      <w:t xml:space="preserve"> </w:t>
    </w:r>
    <w:r w:rsidRPr="008B13A8">
      <w:rPr>
        <w:rFonts w:ascii="Calibri" w:eastAsia="Calibri" w:hAnsi="Calibri" w:cs="Calibri"/>
        <w:i/>
        <w:sz w:val="20"/>
      </w:rPr>
      <w:t>mogu</w:t>
    </w:r>
    <w:r w:rsidRPr="008B13A8">
      <w:rPr>
        <w:rFonts w:ascii="Calibri" w:eastAsia="Calibri" w:hAnsi="Calibri" w:cs="Calibri"/>
        <w:i/>
        <w:color w:val="000000"/>
        <w:sz w:val="20"/>
      </w:rPr>
      <w:t xml:space="preserve"> utjecati dostupnost dobavljača ili tehničke </w:t>
    </w:r>
    <w:r w:rsidRPr="008B13A8">
      <w:rPr>
        <w:rFonts w:ascii="Calibri" w:eastAsia="Calibri" w:hAnsi="Calibri" w:cs="Calibri"/>
        <w:i/>
        <w:sz w:val="20"/>
      </w:rPr>
      <w:t>promjene</w:t>
    </w:r>
    <w:r w:rsidRPr="008B13A8">
      <w:rPr>
        <w:rFonts w:ascii="Calibri" w:eastAsia="Calibri" w:hAnsi="Calibri" w:cs="Calibri"/>
        <w:i/>
        <w:color w:val="000000"/>
        <w:sz w:val="20"/>
      </w:rPr>
      <w:t xml:space="preserve"> u kuhinji. Označavanje jelovnika je napravljeno u skladu s direktivom EU 1169/2011. Za dodatne informacije o jelovnicima </w:t>
    </w:r>
    <w:r w:rsidR="008B13A8" w:rsidRPr="008B13A8">
      <w:rPr>
        <w:rFonts w:ascii="Calibri" w:eastAsia="Calibri" w:hAnsi="Calibri" w:cs="Calibri"/>
        <w:i/>
        <w:color w:val="000000"/>
        <w:sz w:val="20"/>
      </w:rPr>
      <w:t>i</w:t>
    </w:r>
    <w:r w:rsidRPr="008B13A8">
      <w:rPr>
        <w:rFonts w:ascii="Calibri" w:eastAsia="Calibri" w:hAnsi="Calibri" w:cs="Calibri"/>
        <w:i/>
        <w:color w:val="000000"/>
        <w:sz w:val="20"/>
      </w:rPr>
      <w:t xml:space="preserve"> normativima, obratite se zdravstvenom voditelju.</w:t>
    </w:r>
  </w:p>
  <w:p w:rsidR="008B13A8" w:rsidRPr="008B13A8" w:rsidRDefault="008B13A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</w:rPr>
    </w:pPr>
    <w:r>
      <w:rPr>
        <w:rFonts w:ascii="Calibri" w:eastAsia="Calibri" w:hAnsi="Calibri" w:cs="Calibri"/>
        <w:i/>
        <w:color w:val="000000"/>
        <w:sz w:val="20"/>
      </w:rPr>
      <w:t>U</w:t>
    </w:r>
    <w:r w:rsidRPr="008B13A8">
      <w:rPr>
        <w:rFonts w:ascii="Calibri" w:eastAsia="Calibri" w:hAnsi="Calibri" w:cs="Calibri"/>
        <w:i/>
        <w:color w:val="000000"/>
        <w:sz w:val="20"/>
      </w:rPr>
      <w:t>/g – Ugljikohidrati (g), B/g -. Bjelančevine (g), M/g – Masti (g), E/kcal  Energetska vrijednost (kcal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7FB3" w:rsidRDefault="00437FB3">
      <w:pPr>
        <w:spacing w:line="240" w:lineRule="auto"/>
      </w:pPr>
      <w:r>
        <w:separator/>
      </w:r>
    </w:p>
  </w:footnote>
  <w:footnote w:type="continuationSeparator" w:id="0">
    <w:p w:rsidR="00437FB3" w:rsidRDefault="00437F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2DEB" w:rsidRDefault="00CE45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IwtjQxMDGyMLZU0lEKTi0uzszPAykwrAUABdB7ICwAAAA="/>
  </w:docVars>
  <w:rsids>
    <w:rsidRoot w:val="00192DEB"/>
    <w:rsid w:val="000043AB"/>
    <w:rsid w:val="00024DC8"/>
    <w:rsid w:val="000A58D8"/>
    <w:rsid w:val="000C5A00"/>
    <w:rsid w:val="000C5E2E"/>
    <w:rsid w:val="000D75AD"/>
    <w:rsid w:val="00100301"/>
    <w:rsid w:val="0010181C"/>
    <w:rsid w:val="00107BED"/>
    <w:rsid w:val="0013271E"/>
    <w:rsid w:val="00192DEB"/>
    <w:rsid w:val="00193CE0"/>
    <w:rsid w:val="001A22F6"/>
    <w:rsid w:val="001E4A69"/>
    <w:rsid w:val="002429E7"/>
    <w:rsid w:val="00255A58"/>
    <w:rsid w:val="00263343"/>
    <w:rsid w:val="00284522"/>
    <w:rsid w:val="002C0090"/>
    <w:rsid w:val="00314983"/>
    <w:rsid w:val="00331A49"/>
    <w:rsid w:val="00386B28"/>
    <w:rsid w:val="00437FB3"/>
    <w:rsid w:val="0044062F"/>
    <w:rsid w:val="00493624"/>
    <w:rsid w:val="0049786F"/>
    <w:rsid w:val="004D3FF2"/>
    <w:rsid w:val="00500883"/>
    <w:rsid w:val="0051065E"/>
    <w:rsid w:val="00533678"/>
    <w:rsid w:val="00541574"/>
    <w:rsid w:val="00553F4C"/>
    <w:rsid w:val="005A35D8"/>
    <w:rsid w:val="005D254B"/>
    <w:rsid w:val="0060332D"/>
    <w:rsid w:val="0061005A"/>
    <w:rsid w:val="006604CB"/>
    <w:rsid w:val="00674FF2"/>
    <w:rsid w:val="00691D71"/>
    <w:rsid w:val="006D6069"/>
    <w:rsid w:val="00723D83"/>
    <w:rsid w:val="007656DC"/>
    <w:rsid w:val="00791D91"/>
    <w:rsid w:val="00860D5C"/>
    <w:rsid w:val="008A76DB"/>
    <w:rsid w:val="008B13A8"/>
    <w:rsid w:val="008F3ABA"/>
    <w:rsid w:val="00910D4D"/>
    <w:rsid w:val="00937B2E"/>
    <w:rsid w:val="00967A9C"/>
    <w:rsid w:val="009B4684"/>
    <w:rsid w:val="009C716F"/>
    <w:rsid w:val="009D033B"/>
    <w:rsid w:val="009D09A6"/>
    <w:rsid w:val="009F609A"/>
    <w:rsid w:val="00A11E92"/>
    <w:rsid w:val="00A2126C"/>
    <w:rsid w:val="00A567A8"/>
    <w:rsid w:val="00A638E5"/>
    <w:rsid w:val="00AC068A"/>
    <w:rsid w:val="00AC3191"/>
    <w:rsid w:val="00AD7C92"/>
    <w:rsid w:val="00B03C2E"/>
    <w:rsid w:val="00B15DC6"/>
    <w:rsid w:val="00B6120B"/>
    <w:rsid w:val="00BB1A03"/>
    <w:rsid w:val="00BB3B1D"/>
    <w:rsid w:val="00BC2EB1"/>
    <w:rsid w:val="00BE047B"/>
    <w:rsid w:val="00BE2BB8"/>
    <w:rsid w:val="00C27EAB"/>
    <w:rsid w:val="00C306DF"/>
    <w:rsid w:val="00C42E32"/>
    <w:rsid w:val="00C42F86"/>
    <w:rsid w:val="00CA3C29"/>
    <w:rsid w:val="00CA5C2C"/>
    <w:rsid w:val="00CD71A6"/>
    <w:rsid w:val="00CE45FE"/>
    <w:rsid w:val="00CE6D30"/>
    <w:rsid w:val="00D85FFA"/>
    <w:rsid w:val="00D92870"/>
    <w:rsid w:val="00E10567"/>
    <w:rsid w:val="00E13639"/>
    <w:rsid w:val="00E20A28"/>
    <w:rsid w:val="00E62577"/>
    <w:rsid w:val="00EA0D31"/>
    <w:rsid w:val="00EA4FC8"/>
    <w:rsid w:val="00ED21E3"/>
    <w:rsid w:val="00EE10A1"/>
    <w:rsid w:val="00EE318F"/>
    <w:rsid w:val="00F10039"/>
    <w:rsid w:val="00F141B9"/>
    <w:rsid w:val="00F34401"/>
    <w:rsid w:val="00F53FF2"/>
    <w:rsid w:val="00F61E44"/>
    <w:rsid w:val="00F62B7A"/>
    <w:rsid w:val="00F77525"/>
    <w:rsid w:val="00FA322D"/>
    <w:rsid w:val="00FB3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LUBhHDx7lhyzMK/RtscyLH9x7g==">AMUW2mUjErTV/zVa/L+3uhi4P75xhUCj+q2FO4T82PC+d9bI4rtB9mwFh3pEcDGEBrngCXzFA1ZNIj9DYOSSDt1oG9QqZ78IrQHoYHEpQT5d89B5w+q7Wa7utCl74l/PqBTGVxXKYVZ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5</cp:revision>
  <cp:lastPrinted>2024-02-02T07:38:00Z</cp:lastPrinted>
  <dcterms:created xsi:type="dcterms:W3CDTF">2024-02-02T06:36:00Z</dcterms:created>
  <dcterms:modified xsi:type="dcterms:W3CDTF">2024-02-02T07:38:00Z</dcterms:modified>
</cp:coreProperties>
</file>